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055D7" w14:textId="2680AB95" w:rsidR="00356C5D" w:rsidRDefault="00356C5D"/>
    <w:p w14:paraId="31433152" w14:textId="79C7E77C" w:rsidR="00583AB0" w:rsidRDefault="00583AB0"/>
    <w:p w14:paraId="050871F1" w14:textId="413B74F2" w:rsidR="00583AB0" w:rsidRPr="00583AB0" w:rsidRDefault="00583AB0">
      <w:pPr>
        <w:rPr>
          <w:b/>
          <w:bCs/>
          <w:color w:val="0070C0"/>
          <w:sz w:val="32"/>
          <w:szCs w:val="32"/>
          <w:u w:val="single"/>
        </w:rPr>
      </w:pPr>
      <w:r w:rsidRPr="00583AB0">
        <w:rPr>
          <w:b/>
          <w:bCs/>
          <w:color w:val="0070C0"/>
          <w:sz w:val="32"/>
          <w:szCs w:val="32"/>
          <w:u w:val="single"/>
        </w:rPr>
        <w:t>CSR</w:t>
      </w:r>
    </w:p>
    <w:p w14:paraId="511EF75C" w14:textId="77777777" w:rsidR="00583AB0" w:rsidRDefault="00583AB0"/>
    <w:p w14:paraId="258D3CFE" w14:textId="77777777" w:rsidR="00583AB0" w:rsidRPr="00583AB0" w:rsidRDefault="00583AB0" w:rsidP="00583AB0">
      <w:pPr>
        <w:shd w:val="clear" w:color="auto" w:fill="FFFFFF"/>
        <w:spacing w:after="0" w:line="240" w:lineRule="auto"/>
        <w:outlineLvl w:val="1"/>
        <w:rPr>
          <w:rFonts w:ascii="Roboto" w:eastAsia="Times New Roman" w:hAnsi="Roboto" w:cs="Times New Roman"/>
          <w:b/>
          <w:bCs/>
          <w:color w:val="014579"/>
          <w:sz w:val="27"/>
          <w:szCs w:val="27"/>
          <w:lang w:eastAsia="en-IN"/>
        </w:rPr>
      </w:pPr>
      <w:r w:rsidRPr="00583AB0">
        <w:rPr>
          <w:rFonts w:ascii="Roboto" w:eastAsia="Times New Roman" w:hAnsi="Roboto" w:cs="Times New Roman"/>
          <w:b/>
          <w:bCs/>
          <w:color w:val="014579"/>
          <w:sz w:val="27"/>
          <w:szCs w:val="27"/>
          <w:lang w:eastAsia="en-IN"/>
        </w:rPr>
        <w:t>Committee Members</w:t>
      </w:r>
    </w:p>
    <w:p w14:paraId="39677E02" w14:textId="76CBFDC7" w:rsidR="00583AB0" w:rsidRDefault="00583AB0"/>
    <w:p w14:paraId="0AD3BAC0" w14:textId="545CB8CE" w:rsidR="00583AB0" w:rsidRDefault="00583AB0">
      <w:r>
        <w:t>FY 2020-21</w:t>
      </w:r>
    </w:p>
    <w:p w14:paraId="1ECE5BFB" w14:textId="23EEEBFB" w:rsidR="00583AB0" w:rsidRDefault="00583AB0" w:rsidP="00583AB0">
      <w:pPr>
        <w:pStyle w:val="ListParagraph"/>
        <w:numPr>
          <w:ilvl w:val="0"/>
          <w:numId w:val="1"/>
        </w:numPr>
      </w:pPr>
      <w:r>
        <w:t xml:space="preserve">Mr. Nitin Prasad, </w:t>
      </w:r>
      <w:proofErr w:type="gramStart"/>
      <w:r>
        <w:t>Director</w:t>
      </w:r>
      <w:proofErr w:type="gramEnd"/>
      <w:r>
        <w:t xml:space="preserve"> and Chairman</w:t>
      </w:r>
    </w:p>
    <w:p w14:paraId="249EC49A" w14:textId="77777777" w:rsidR="00583AB0" w:rsidRDefault="00583AB0" w:rsidP="00E65D37">
      <w:pPr>
        <w:pStyle w:val="ListParagraph"/>
        <w:numPr>
          <w:ilvl w:val="0"/>
          <w:numId w:val="1"/>
        </w:numPr>
      </w:pPr>
      <w:r>
        <w:t xml:space="preserve">Mr. Venkatesh Madhava Rao, </w:t>
      </w:r>
      <w:proofErr w:type="gramStart"/>
      <w:r>
        <w:t>Director</w:t>
      </w:r>
      <w:proofErr w:type="gramEnd"/>
      <w:r>
        <w:t xml:space="preserve"> and Member</w:t>
      </w:r>
    </w:p>
    <w:p w14:paraId="042A87FD" w14:textId="535E36E3" w:rsidR="00583AB0" w:rsidRDefault="00583AB0" w:rsidP="00E65D37">
      <w:pPr>
        <w:pStyle w:val="ListParagraph"/>
        <w:numPr>
          <w:ilvl w:val="0"/>
          <w:numId w:val="1"/>
        </w:numPr>
      </w:pPr>
      <w:r>
        <w:t>Revathy Ashok, Independent Director and Member</w:t>
      </w:r>
    </w:p>
    <w:p w14:paraId="606C7303" w14:textId="33643B17" w:rsidR="00583AB0" w:rsidRDefault="00583AB0" w:rsidP="00583AB0"/>
    <w:p w14:paraId="273BAF5C" w14:textId="77777777" w:rsidR="00583AB0" w:rsidRDefault="00583AB0" w:rsidP="00583AB0"/>
    <w:p w14:paraId="615FA038" w14:textId="0C57E362" w:rsidR="00583AB0" w:rsidRDefault="00583AB0" w:rsidP="00583AB0">
      <w:pPr>
        <w:ind w:left="360"/>
      </w:pPr>
    </w:p>
    <w:p w14:paraId="22BADA14" w14:textId="599B1C19" w:rsidR="00583AB0" w:rsidRDefault="00583AB0" w:rsidP="00583AB0">
      <w:pPr>
        <w:ind w:left="360"/>
      </w:pPr>
    </w:p>
    <w:sectPr w:rsidR="00583A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A5DA0"/>
    <w:multiLevelType w:val="hybridMultilevel"/>
    <w:tmpl w:val="66567B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197453"/>
    <w:multiLevelType w:val="hybridMultilevel"/>
    <w:tmpl w:val="66567BE6"/>
    <w:lvl w:ilvl="0" w:tplc="1A5EC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2223917">
    <w:abstractNumId w:val="1"/>
  </w:num>
  <w:num w:numId="2" w16cid:durableId="222526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sDQzNjYzsDQwMzdQ0lEKTi0uzszPAykwrAUA01R8MCwAAAA="/>
  </w:docVars>
  <w:rsids>
    <w:rsidRoot w:val="00583AB0"/>
    <w:rsid w:val="002C674F"/>
    <w:rsid w:val="00356C5D"/>
    <w:rsid w:val="004A012B"/>
    <w:rsid w:val="00583AB0"/>
    <w:rsid w:val="00A829EE"/>
    <w:rsid w:val="00AC1F26"/>
    <w:rsid w:val="00BD1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37D00"/>
  <w15:chartTrackingRefBased/>
  <w15:docId w15:val="{0B3D2534-83D6-4FA8-901A-E725A7DC0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AB0"/>
  </w:style>
  <w:style w:type="paragraph" w:styleId="Heading2">
    <w:name w:val="heading 2"/>
    <w:basedOn w:val="Normal"/>
    <w:link w:val="Heading2Char"/>
    <w:uiPriority w:val="9"/>
    <w:qFormat/>
    <w:rsid w:val="00583A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83AB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ListParagraph">
    <w:name w:val="List Paragraph"/>
    <w:basedOn w:val="Normal"/>
    <w:uiPriority w:val="34"/>
    <w:qFormat/>
    <w:rsid w:val="00583A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9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murthy Naidu</dc:creator>
  <cp:keywords/>
  <dc:description/>
  <cp:lastModifiedBy>SMRPL IT</cp:lastModifiedBy>
  <cp:revision>2</cp:revision>
  <dcterms:created xsi:type="dcterms:W3CDTF">2023-05-22T06:14:00Z</dcterms:created>
  <dcterms:modified xsi:type="dcterms:W3CDTF">2023-05-22T06:14:00Z</dcterms:modified>
</cp:coreProperties>
</file>